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255884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Sample Letter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DEMOTION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 xml:space="preserve">                                                                [date]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  <w:bookmarkStart w:id="0" w:name="_GoBack"/>
      <w:bookmarkEnd w:id="0"/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Memo to:</w:t>
      </w:r>
      <w:r w:rsidRPr="00881E31">
        <w:rPr>
          <w:rFonts w:eastAsia="Times New Roman" w:cs="Times New Roman"/>
          <w:sz w:val="24"/>
          <w:szCs w:val="24"/>
        </w:rPr>
        <w:tab/>
        <w:t>[Name of employee, personnel identification number, and department]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 xml:space="preserve">From:      </w:t>
      </w:r>
      <w:r w:rsidRPr="00881E31">
        <w:rPr>
          <w:rFonts w:eastAsia="Times New Roman" w:cs="Times New Roman"/>
          <w:sz w:val="24"/>
          <w:szCs w:val="24"/>
        </w:rPr>
        <w:tab/>
        <w:t>[Supervisor imposing discipline]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 xml:space="preserve">Subject:   </w:t>
      </w:r>
      <w:r w:rsidRPr="00881E31">
        <w:rPr>
          <w:rFonts w:eastAsia="Times New Roman" w:cs="Times New Roman"/>
          <w:sz w:val="24"/>
          <w:szCs w:val="24"/>
        </w:rPr>
        <w:tab/>
        <w:t>Demotion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This is to notify you that I am demoting you from [employee's current title] to [employee's new title] for failing to meet the performance standards of your position as a [employee's title] in the [name of department] at Texas State University.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[State the specific reasons for action.  Note any previous disciplinary actions.  If applicable, give definite time period for correction or improvement.]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By this disciplinary action I am giving you an opportunity to correct your deficiency.  Failure to do so will result in further disciplinary acti</w:t>
      </w:r>
      <w:r w:rsidR="00A23D3A" w:rsidRPr="00881E31">
        <w:rPr>
          <w:rFonts w:eastAsia="Times New Roman" w:cs="Times New Roman"/>
          <w:sz w:val="24"/>
          <w:szCs w:val="24"/>
        </w:rPr>
        <w:t>on up to and including termination</w:t>
      </w:r>
      <w:r w:rsidRPr="00881E31">
        <w:rPr>
          <w:rFonts w:eastAsia="Times New Roman" w:cs="Times New Roman"/>
          <w:sz w:val="24"/>
          <w:szCs w:val="24"/>
        </w:rPr>
        <w:t>.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You have the right to appeal this demotion through the grievance procedures in UPPS No. 04.04.41, "Staff Employee Mediation</w:t>
      </w:r>
      <w:r w:rsidR="00BF2BCC" w:rsidRPr="00881E31">
        <w:rPr>
          <w:rFonts w:eastAsia="Times New Roman" w:cs="Times New Roman"/>
          <w:sz w:val="24"/>
          <w:szCs w:val="24"/>
        </w:rPr>
        <w:t xml:space="preserve"> and</w:t>
      </w:r>
      <w:r w:rsidRPr="00881E31">
        <w:rPr>
          <w:rFonts w:eastAsia="Times New Roman" w:cs="Times New Roman"/>
          <w:sz w:val="24"/>
          <w:szCs w:val="24"/>
        </w:rPr>
        <w:t xml:space="preserve"> Grievance Policy” within 10 working days of receipt.  Contact Human Resources if you have questions.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Please acknowledge below your receipt and understanding of this letter.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_____________________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Signature of Employee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_____________________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Date</w:t>
      </w:r>
    </w:p>
    <w:p w:rsidR="00255884" w:rsidRPr="00881E31" w:rsidRDefault="00255884" w:rsidP="00255884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81E31">
        <w:rPr>
          <w:rFonts w:eastAsia="Times New Roman" w:cs="Times New Roman"/>
          <w:sz w:val="24"/>
          <w:szCs w:val="24"/>
        </w:rPr>
        <w:t> </w:t>
      </w:r>
    </w:p>
    <w:p w:rsidR="00D37B3C" w:rsidRDefault="00D37B3C"/>
    <w:sectPr w:rsidR="00D37B3C" w:rsidSect="00D37B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bQ0Mzc0NbcwtTRV0lEKTi0uzszPAykwrAUA7GSvniwAAAA="/>
  </w:docVars>
  <w:rsids>
    <w:rsidRoot w:val="00255884"/>
    <w:rsid w:val="000514E7"/>
    <w:rsid w:val="001013E4"/>
    <w:rsid w:val="00255884"/>
    <w:rsid w:val="00881E31"/>
    <w:rsid w:val="008E02CB"/>
    <w:rsid w:val="00A23D3A"/>
    <w:rsid w:val="00A917AF"/>
    <w:rsid w:val="00AB19AE"/>
    <w:rsid w:val="00BF2BCC"/>
    <w:rsid w:val="00D37B3C"/>
    <w:rsid w:val="00E10975"/>
    <w:rsid w:val="00F6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198B65-955A-4932-A713-5B774802A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6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Gonzalez, Laura</cp:lastModifiedBy>
  <cp:revision>3</cp:revision>
  <dcterms:created xsi:type="dcterms:W3CDTF">2017-04-14T13:59:00Z</dcterms:created>
  <dcterms:modified xsi:type="dcterms:W3CDTF">2017-05-08T17:08:00Z</dcterms:modified>
</cp:coreProperties>
</file>